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C383B76" w14:textId="77777777" w:rsidR="0096333F" w:rsidRPr="006F3A9B" w:rsidRDefault="0096333F" w:rsidP="0096333F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79CBC530" w14:textId="73114604" w:rsidR="00F258A4" w:rsidRPr="001532BA" w:rsidRDefault="0093639A" w:rsidP="00F258A4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 xml:space="preserve">License: </w:t>
      </w:r>
      <w:r w:rsidR="00395EC5">
        <w:rPr>
          <w:i/>
          <w:sz w:val="28"/>
          <w:szCs w:val="28"/>
        </w:rPr>
        <w:t>Communication Arts &amp; Literature</w:t>
      </w:r>
      <w:r w:rsidR="00F258A4">
        <w:rPr>
          <w:i/>
          <w:sz w:val="28"/>
          <w:szCs w:val="28"/>
        </w:rPr>
        <w:t xml:space="preserve"> (5-8)</w:t>
      </w:r>
      <w:r w:rsidR="00735C90">
        <w:rPr>
          <w:i/>
          <w:sz w:val="28"/>
          <w:szCs w:val="28"/>
        </w:rPr>
        <w:t xml:space="preserve"> Endorsement</w:t>
      </w:r>
    </w:p>
    <w:p w14:paraId="00C8C6CD" w14:textId="77777777" w:rsidR="0093639A" w:rsidRPr="007D419B" w:rsidRDefault="0093639A" w:rsidP="007D419B">
      <w:pPr>
        <w:spacing w:line="360" w:lineRule="auto"/>
        <w:jc w:val="center"/>
        <w:rPr>
          <w:sz w:val="16"/>
          <w:szCs w:val="16"/>
        </w:rPr>
      </w:pPr>
    </w:p>
    <w:p w14:paraId="20E3BE93" w14:textId="55030F30" w:rsidR="00F258A4" w:rsidRPr="000C6C0B" w:rsidRDefault="0093639A" w:rsidP="0093639A">
      <w:pPr>
        <w:rPr>
          <w:bCs/>
        </w:rPr>
      </w:pPr>
      <w:r w:rsidRPr="00E54D7F">
        <w:rPr>
          <w:b/>
        </w:rPr>
        <w:t>Name:</w:t>
      </w:r>
      <w:r w:rsidRPr="000C6C0B">
        <w:rPr>
          <w:bCs/>
        </w:rPr>
        <w:tab/>
      </w:r>
      <w:r w:rsidRPr="000C6C0B">
        <w:rPr>
          <w:bCs/>
        </w:rPr>
        <w:tab/>
      </w:r>
      <w:r w:rsidRPr="000C6C0B">
        <w:rPr>
          <w:bCs/>
        </w:rPr>
        <w:tab/>
      </w:r>
      <w:r w:rsidRPr="000C6C0B">
        <w:rPr>
          <w:bCs/>
        </w:rPr>
        <w:tab/>
      </w:r>
      <w:r w:rsidRPr="000C6C0B">
        <w:rPr>
          <w:bCs/>
        </w:rPr>
        <w:tab/>
      </w:r>
      <w:r w:rsidRPr="000C6C0B">
        <w:rPr>
          <w:bCs/>
        </w:rPr>
        <w:tab/>
      </w:r>
      <w:r w:rsidRPr="000C6C0B">
        <w:rPr>
          <w:bCs/>
        </w:rPr>
        <w:tab/>
      </w:r>
      <w:r w:rsidRPr="000C6C0B">
        <w:rPr>
          <w:bCs/>
        </w:rPr>
        <w:tab/>
      </w:r>
      <w:r w:rsidRPr="00E54D7F">
        <w:rPr>
          <w:b/>
        </w:rPr>
        <w:t>ID Number:</w:t>
      </w:r>
      <w:r w:rsidRPr="000C6C0B">
        <w:rPr>
          <w:bCs/>
        </w:rPr>
        <w:tab/>
      </w:r>
      <w:r w:rsidRPr="000C6C0B">
        <w:rPr>
          <w:bCs/>
        </w:rPr>
        <w:tab/>
      </w:r>
    </w:p>
    <w:p w14:paraId="6265BEA4" w14:textId="77777777" w:rsidR="002E3D14" w:rsidRPr="007D419B" w:rsidRDefault="002E3D14" w:rsidP="007D419B">
      <w:pPr>
        <w:spacing w:line="360" w:lineRule="auto"/>
        <w:jc w:val="center"/>
        <w:rPr>
          <w:rStyle w:val="Strong"/>
          <w:b w:val="0"/>
          <w:i/>
          <w:sz w:val="16"/>
          <w:szCs w:val="16"/>
        </w:rPr>
      </w:pPr>
    </w:p>
    <w:p w14:paraId="39F7E13A" w14:textId="4D306B29" w:rsidR="00F258A4" w:rsidRPr="00063F3E" w:rsidRDefault="00F258A4" w:rsidP="00F258A4">
      <w:pPr>
        <w:jc w:val="center"/>
        <w:rPr>
          <w:rStyle w:val="Strong"/>
          <w:b w:val="0"/>
          <w:i/>
        </w:rPr>
      </w:pPr>
      <w:r w:rsidRPr="00063F3E">
        <w:rPr>
          <w:rStyle w:val="Strong"/>
          <w:b w:val="0"/>
          <w:i/>
        </w:rPr>
        <w:t xml:space="preserve">The </w:t>
      </w:r>
      <w:r w:rsidR="00395EC5" w:rsidRPr="00063F3E">
        <w:rPr>
          <w:rStyle w:val="Strong"/>
          <w:b w:val="0"/>
          <w:i/>
        </w:rPr>
        <w:t>Communication Arts &amp; Literature</w:t>
      </w:r>
      <w:r w:rsidRPr="00063F3E">
        <w:rPr>
          <w:rStyle w:val="Strong"/>
          <w:b w:val="0"/>
          <w:i/>
        </w:rPr>
        <w:t xml:space="preserve"> Endorsement is only available as an add-on license</w:t>
      </w:r>
    </w:p>
    <w:p w14:paraId="758840DD" w14:textId="12883058" w:rsidR="00F258A4" w:rsidRPr="00063F3E" w:rsidRDefault="00F258A4" w:rsidP="00F258A4">
      <w:pPr>
        <w:jc w:val="center"/>
        <w:rPr>
          <w:rStyle w:val="Strong"/>
          <w:b w:val="0"/>
          <w:i/>
        </w:rPr>
      </w:pPr>
      <w:r w:rsidRPr="00063F3E">
        <w:rPr>
          <w:rStyle w:val="Strong"/>
          <w:b w:val="0"/>
          <w:i/>
        </w:rPr>
        <w:t>or in conjunction with another teaching license, such as Elementary Education</w:t>
      </w:r>
      <w:r w:rsidR="0022739C">
        <w:rPr>
          <w:rStyle w:val="Strong"/>
          <w:b w:val="0"/>
          <w:i/>
        </w:rPr>
        <w:t xml:space="preserve"> or Social Studies Education</w:t>
      </w:r>
      <w:r w:rsidRPr="00063F3E">
        <w:rPr>
          <w:rStyle w:val="Strong"/>
          <w:b w:val="0"/>
          <w:i/>
        </w:rPr>
        <w:t>.</w:t>
      </w:r>
    </w:p>
    <w:p w14:paraId="5F7D4525" w14:textId="17E67455" w:rsidR="00E54D7F" w:rsidRDefault="00F258A4" w:rsidP="0096333F">
      <w:pPr>
        <w:pStyle w:val="Heading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is </w:t>
      </w:r>
      <w:r w:rsidR="00395EC5">
        <w:rPr>
          <w:rFonts w:ascii="Times New Roman" w:hAnsi="Times New Roman"/>
          <w:sz w:val="24"/>
          <w:szCs w:val="24"/>
        </w:rPr>
        <w:t>Comm. Arts &amp; Lit</w:t>
      </w:r>
      <w:r>
        <w:rPr>
          <w:rFonts w:ascii="Times New Roman" w:hAnsi="Times New Roman"/>
          <w:sz w:val="24"/>
          <w:szCs w:val="24"/>
        </w:rPr>
        <w:t xml:space="preserve"> Endorsement will be issued</w:t>
      </w:r>
      <w:r w:rsidRPr="00E636CC">
        <w:rPr>
          <w:rFonts w:ascii="Times New Roman" w:hAnsi="Times New Roman"/>
          <w:sz w:val="24"/>
          <w:szCs w:val="24"/>
        </w:rPr>
        <w:t xml:space="preserve"> in conjunction with:</w:t>
      </w:r>
    </w:p>
    <w:p w14:paraId="7F09AFC6" w14:textId="77777777" w:rsidR="0096333F" w:rsidRPr="002E3D14" w:rsidRDefault="0096333F" w:rsidP="0096333F">
      <w:pPr>
        <w:rPr>
          <w:sz w:val="20"/>
          <w:szCs w:val="20"/>
        </w:rPr>
      </w:pPr>
    </w:p>
    <w:tbl>
      <w:tblPr>
        <w:tblStyle w:val="TableGrid"/>
        <w:tblW w:w="10835" w:type="dxa"/>
        <w:tblLayout w:type="fixed"/>
        <w:tblLook w:val="04A0" w:firstRow="1" w:lastRow="0" w:firstColumn="1" w:lastColumn="0" w:noHBand="0" w:noVBand="1"/>
      </w:tblPr>
      <w:tblGrid>
        <w:gridCol w:w="5845"/>
        <w:gridCol w:w="1013"/>
        <w:gridCol w:w="900"/>
        <w:gridCol w:w="1530"/>
        <w:gridCol w:w="1547"/>
      </w:tblGrid>
      <w:tr w:rsidR="0022739C" w14:paraId="211F8C2C" w14:textId="77777777" w:rsidTr="00FB3576">
        <w:trPr>
          <w:trHeight w:val="88"/>
        </w:trPr>
        <w:tc>
          <w:tcPr>
            <w:tcW w:w="10835" w:type="dxa"/>
            <w:gridSpan w:val="5"/>
          </w:tcPr>
          <w:p w14:paraId="5BEFFF3C" w14:textId="2482057C" w:rsidR="0022739C" w:rsidRDefault="0022739C" w:rsidP="000C6AF0">
            <w:pPr>
              <w:spacing w:line="360" w:lineRule="auto"/>
            </w:pP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5E70AB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Pr="0093639A">
              <w:rPr>
                <w:b/>
                <w:i/>
              </w:rPr>
              <w:t>Courses</w:t>
            </w:r>
            <w:r w:rsidR="005E70AB">
              <w:rPr>
                <w:b/>
                <w:i/>
              </w:rPr>
              <w:t>.</w:t>
            </w:r>
          </w:p>
        </w:tc>
      </w:tr>
      <w:tr w:rsidR="00C57B48" w14:paraId="3A21DFBA" w14:textId="77777777" w:rsidTr="000E3B08">
        <w:trPr>
          <w:trHeight w:val="88"/>
        </w:trPr>
        <w:tc>
          <w:tcPr>
            <w:tcW w:w="5845" w:type="dxa"/>
            <w:vMerge w:val="restart"/>
            <w:vAlign w:val="bottom"/>
          </w:tcPr>
          <w:p w14:paraId="2476C303" w14:textId="68614549" w:rsidR="00C57B48" w:rsidRPr="00E54D7F" w:rsidRDefault="00C57B48" w:rsidP="00C57B48">
            <w:pPr>
              <w:rPr>
                <w:i/>
              </w:rPr>
            </w:pPr>
            <w:r w:rsidRPr="0002017C">
              <w:rPr>
                <w:i/>
              </w:rPr>
              <w:t>BSU Course ID and Name</w:t>
            </w:r>
          </w:p>
        </w:tc>
        <w:tc>
          <w:tcPr>
            <w:tcW w:w="1913" w:type="dxa"/>
            <w:gridSpan w:val="2"/>
            <w:vAlign w:val="bottom"/>
          </w:tcPr>
          <w:p w14:paraId="7B240C8C" w14:textId="4B77F9BD" w:rsidR="00C57B48" w:rsidRPr="00E54D7F" w:rsidRDefault="00C57B48" w:rsidP="00C57B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077" w:type="dxa"/>
            <w:gridSpan w:val="2"/>
          </w:tcPr>
          <w:p w14:paraId="427C6B01" w14:textId="2E9954B6" w:rsidR="00C57B48" w:rsidRPr="00E54D7F" w:rsidRDefault="00C57B48" w:rsidP="00C57B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3028CC" w14:paraId="48A68B70" w14:textId="77777777" w:rsidTr="000E3B08">
        <w:trPr>
          <w:trHeight w:val="88"/>
        </w:trPr>
        <w:tc>
          <w:tcPr>
            <w:tcW w:w="5845" w:type="dxa"/>
            <w:vMerge/>
          </w:tcPr>
          <w:p w14:paraId="496E44CA" w14:textId="77777777" w:rsidR="003028CC" w:rsidRPr="00E54D7F" w:rsidRDefault="003028CC" w:rsidP="003028CC">
            <w:pPr>
              <w:rPr>
                <w:i/>
              </w:rPr>
            </w:pPr>
          </w:p>
        </w:tc>
        <w:tc>
          <w:tcPr>
            <w:tcW w:w="1013" w:type="dxa"/>
            <w:vAlign w:val="bottom"/>
          </w:tcPr>
          <w:p w14:paraId="4CE8AAEA" w14:textId="43A73BD5" w:rsidR="003028CC" w:rsidRPr="00E54D7F" w:rsidRDefault="003028CC" w:rsidP="003028CC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900" w:type="dxa"/>
            <w:vAlign w:val="bottom"/>
          </w:tcPr>
          <w:p w14:paraId="2651DBFE" w14:textId="01AF2D41" w:rsidR="003028CC" w:rsidRPr="00E54D7F" w:rsidRDefault="003028CC" w:rsidP="003028CC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530" w:type="dxa"/>
          </w:tcPr>
          <w:p w14:paraId="2D715440" w14:textId="3867C60B" w:rsidR="003028CC" w:rsidRPr="00E54D7F" w:rsidRDefault="003028CC" w:rsidP="003028CC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547" w:type="dxa"/>
          </w:tcPr>
          <w:p w14:paraId="6FB9DED5" w14:textId="00256D04" w:rsidR="003028CC" w:rsidRPr="00E54D7F" w:rsidRDefault="003028CC" w:rsidP="003028CC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22739C" w14:paraId="10D35A04" w14:textId="77777777" w:rsidTr="00FB3576">
        <w:trPr>
          <w:trHeight w:val="192"/>
        </w:trPr>
        <w:tc>
          <w:tcPr>
            <w:tcW w:w="10835" w:type="dxa"/>
            <w:gridSpan w:val="5"/>
            <w:shd w:val="clear" w:color="auto" w:fill="D9D9D9" w:themeFill="background1" w:themeFillShade="D9"/>
          </w:tcPr>
          <w:p w14:paraId="5243DF1E" w14:textId="3C09BBC7" w:rsidR="0022739C" w:rsidRPr="001532BA" w:rsidRDefault="0022739C" w:rsidP="0093639A">
            <w:pPr>
              <w:rPr>
                <w:b/>
                <w:i/>
                <w:sz w:val="16"/>
                <w:szCs w:val="16"/>
              </w:rPr>
            </w:pPr>
          </w:p>
        </w:tc>
      </w:tr>
      <w:tr w:rsidR="0022739C" w14:paraId="7EACAC20" w14:textId="77777777" w:rsidTr="000E3B08">
        <w:trPr>
          <w:trHeight w:val="70"/>
        </w:trPr>
        <w:tc>
          <w:tcPr>
            <w:tcW w:w="5845" w:type="dxa"/>
          </w:tcPr>
          <w:p w14:paraId="2F92461D" w14:textId="77777777" w:rsidR="002F7955" w:rsidRDefault="00C57B48" w:rsidP="002F7955">
            <w:r>
              <w:t>ED 3208 Dev</w:t>
            </w:r>
            <w:r w:rsidR="00814DDB">
              <w:t>.</w:t>
            </w:r>
            <w:r>
              <w:t xml:space="preserve"> Reading in the M</w:t>
            </w:r>
            <w:r w:rsidR="00814DDB">
              <w:t>.</w:t>
            </w:r>
            <w:r>
              <w:t xml:space="preserve"> S</w:t>
            </w:r>
            <w:r w:rsidR="00814DDB">
              <w:t>.</w:t>
            </w:r>
            <w:r>
              <w:t xml:space="preserve"> (3 credits)</w:t>
            </w:r>
          </w:p>
          <w:p w14:paraId="1731164F" w14:textId="5C6BD333" w:rsidR="002F7955" w:rsidRPr="002F7955" w:rsidRDefault="002F7955" w:rsidP="002F7955">
            <w:pPr>
              <w:spacing w:line="360" w:lineRule="auto"/>
              <w:rPr>
                <w:i/>
                <w:iCs/>
              </w:rPr>
            </w:pPr>
            <w:r w:rsidRPr="002F7955">
              <w:rPr>
                <w:i/>
                <w:iCs/>
              </w:rPr>
              <w:t>*15 hours of field experience*</w:t>
            </w:r>
          </w:p>
        </w:tc>
        <w:tc>
          <w:tcPr>
            <w:tcW w:w="1013" w:type="dxa"/>
          </w:tcPr>
          <w:p w14:paraId="30E86721" w14:textId="77777777" w:rsidR="0022739C" w:rsidRDefault="0022739C" w:rsidP="00A1299C"/>
        </w:tc>
        <w:tc>
          <w:tcPr>
            <w:tcW w:w="900" w:type="dxa"/>
          </w:tcPr>
          <w:p w14:paraId="513199C8" w14:textId="0717A382" w:rsidR="0022739C" w:rsidRDefault="0022739C" w:rsidP="00A1299C"/>
        </w:tc>
        <w:tc>
          <w:tcPr>
            <w:tcW w:w="1530" w:type="dxa"/>
          </w:tcPr>
          <w:p w14:paraId="76E579A0" w14:textId="77777777" w:rsidR="0022739C" w:rsidRDefault="0022739C" w:rsidP="00A1299C"/>
        </w:tc>
        <w:tc>
          <w:tcPr>
            <w:tcW w:w="1547" w:type="dxa"/>
          </w:tcPr>
          <w:p w14:paraId="5C77E583" w14:textId="77777777" w:rsidR="0022739C" w:rsidRDefault="0022739C" w:rsidP="00A1299C"/>
        </w:tc>
      </w:tr>
      <w:tr w:rsidR="0022739C" w14:paraId="779BF3B1" w14:textId="77777777" w:rsidTr="000E3B08">
        <w:trPr>
          <w:trHeight w:val="80"/>
        </w:trPr>
        <w:tc>
          <w:tcPr>
            <w:tcW w:w="5845" w:type="dxa"/>
          </w:tcPr>
          <w:p w14:paraId="41544A26" w14:textId="0F7B3471" w:rsidR="0022739C" w:rsidRPr="0002017C" w:rsidRDefault="0022739C" w:rsidP="0002017C">
            <w:pPr>
              <w:spacing w:line="360" w:lineRule="auto"/>
            </w:pPr>
            <w:r w:rsidRPr="0093639A">
              <w:t xml:space="preserve">ED </w:t>
            </w:r>
            <w:r>
              <w:t xml:space="preserve">3417 Teaching and Learning in the </w:t>
            </w:r>
            <w:r w:rsidR="00814DDB">
              <w:t xml:space="preserve">M. S. </w:t>
            </w:r>
            <w:r>
              <w:t>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 xml:space="preserve">edits) </w:t>
            </w:r>
          </w:p>
        </w:tc>
        <w:tc>
          <w:tcPr>
            <w:tcW w:w="1013" w:type="dxa"/>
          </w:tcPr>
          <w:p w14:paraId="7D6ABEA9" w14:textId="77777777" w:rsidR="0022739C" w:rsidRDefault="0022739C" w:rsidP="00A1299C"/>
        </w:tc>
        <w:tc>
          <w:tcPr>
            <w:tcW w:w="900" w:type="dxa"/>
          </w:tcPr>
          <w:p w14:paraId="59AD7DD4" w14:textId="5C31CBF8" w:rsidR="0022739C" w:rsidRDefault="0022739C" w:rsidP="00A1299C"/>
        </w:tc>
        <w:tc>
          <w:tcPr>
            <w:tcW w:w="1530" w:type="dxa"/>
          </w:tcPr>
          <w:p w14:paraId="6FC108AD" w14:textId="77777777" w:rsidR="0022739C" w:rsidRDefault="0022739C" w:rsidP="00A1299C"/>
        </w:tc>
        <w:tc>
          <w:tcPr>
            <w:tcW w:w="1547" w:type="dxa"/>
          </w:tcPr>
          <w:p w14:paraId="5B76CCCE" w14:textId="77777777" w:rsidR="0022739C" w:rsidRDefault="0022739C" w:rsidP="00A1299C"/>
        </w:tc>
      </w:tr>
      <w:tr w:rsidR="0022739C" w14:paraId="141F3212" w14:textId="77777777" w:rsidTr="000E3B08">
        <w:trPr>
          <w:trHeight w:val="80"/>
        </w:trPr>
        <w:tc>
          <w:tcPr>
            <w:tcW w:w="5845" w:type="dxa"/>
          </w:tcPr>
          <w:p w14:paraId="6FED892C" w14:textId="77777777" w:rsidR="0022739C" w:rsidRDefault="0022739C" w:rsidP="008F2F54">
            <w:r>
              <w:t xml:space="preserve">ED 4737 Content Area Reading (3 credits) </w:t>
            </w:r>
          </w:p>
          <w:p w14:paraId="4FF9B98A" w14:textId="624CAEDB" w:rsidR="008F2F54" w:rsidRPr="008F2F54" w:rsidRDefault="008F2F54" w:rsidP="0002017C">
            <w:pPr>
              <w:spacing w:line="360" w:lineRule="auto"/>
              <w:rPr>
                <w:i/>
                <w:iCs/>
              </w:rPr>
            </w:pPr>
            <w:r w:rsidRPr="008F2F54">
              <w:rPr>
                <w:i/>
                <w:iCs/>
              </w:rPr>
              <w:t>*25 hours of field experience*</w:t>
            </w:r>
          </w:p>
        </w:tc>
        <w:tc>
          <w:tcPr>
            <w:tcW w:w="1013" w:type="dxa"/>
          </w:tcPr>
          <w:p w14:paraId="1A07E0B2" w14:textId="77777777" w:rsidR="0022739C" w:rsidRDefault="0022739C" w:rsidP="00A1299C"/>
        </w:tc>
        <w:tc>
          <w:tcPr>
            <w:tcW w:w="900" w:type="dxa"/>
          </w:tcPr>
          <w:p w14:paraId="3A4FC7E9" w14:textId="5AC6DC8D" w:rsidR="0022739C" w:rsidRDefault="0022739C" w:rsidP="00A1299C"/>
        </w:tc>
        <w:tc>
          <w:tcPr>
            <w:tcW w:w="1530" w:type="dxa"/>
          </w:tcPr>
          <w:p w14:paraId="21B51B40" w14:textId="77777777" w:rsidR="0022739C" w:rsidRDefault="0022739C" w:rsidP="00A1299C"/>
        </w:tc>
        <w:tc>
          <w:tcPr>
            <w:tcW w:w="1547" w:type="dxa"/>
          </w:tcPr>
          <w:p w14:paraId="3BE3256A" w14:textId="77777777" w:rsidR="0022739C" w:rsidRDefault="0022739C" w:rsidP="00A1299C"/>
        </w:tc>
      </w:tr>
      <w:tr w:rsidR="00A953C5" w14:paraId="28229C95" w14:textId="77777777" w:rsidTr="000E3B08">
        <w:trPr>
          <w:trHeight w:val="80"/>
        </w:trPr>
        <w:tc>
          <w:tcPr>
            <w:tcW w:w="5845" w:type="dxa"/>
          </w:tcPr>
          <w:p w14:paraId="70A792C0" w14:textId="64CAFBB0" w:rsidR="00A953C5" w:rsidRDefault="00A953C5" w:rsidP="0002017C">
            <w:pPr>
              <w:spacing w:line="360" w:lineRule="auto"/>
            </w:pPr>
            <w:r>
              <w:t>ENGL 2337 Amer</w:t>
            </w:r>
            <w:r w:rsidR="00814DDB">
              <w:t>.</w:t>
            </w:r>
            <w:r>
              <w:t xml:space="preserve"> Li</w:t>
            </w:r>
            <w:r w:rsidR="00814DDB">
              <w:t>t.</w:t>
            </w:r>
            <w:r>
              <w:t xml:space="preserve"> from 1865 to Present (3 </w:t>
            </w:r>
            <w:r w:rsidRPr="0093639A">
              <w:t>cr</w:t>
            </w:r>
            <w:r>
              <w:t xml:space="preserve">edits) </w:t>
            </w:r>
          </w:p>
        </w:tc>
        <w:tc>
          <w:tcPr>
            <w:tcW w:w="1013" w:type="dxa"/>
          </w:tcPr>
          <w:p w14:paraId="67B5D545" w14:textId="77777777" w:rsidR="00A953C5" w:rsidRDefault="00A953C5" w:rsidP="00A1299C"/>
        </w:tc>
        <w:tc>
          <w:tcPr>
            <w:tcW w:w="900" w:type="dxa"/>
          </w:tcPr>
          <w:p w14:paraId="45C3AC48" w14:textId="77777777" w:rsidR="00A953C5" w:rsidRDefault="00A953C5" w:rsidP="00A1299C"/>
        </w:tc>
        <w:tc>
          <w:tcPr>
            <w:tcW w:w="1530" w:type="dxa"/>
          </w:tcPr>
          <w:p w14:paraId="7EB5156D" w14:textId="77777777" w:rsidR="00A953C5" w:rsidRDefault="00A953C5" w:rsidP="00A1299C"/>
        </w:tc>
        <w:tc>
          <w:tcPr>
            <w:tcW w:w="1547" w:type="dxa"/>
          </w:tcPr>
          <w:p w14:paraId="0403FD8C" w14:textId="77777777" w:rsidR="00A953C5" w:rsidRDefault="00A953C5" w:rsidP="00A1299C"/>
        </w:tc>
      </w:tr>
      <w:tr w:rsidR="000E3B08" w14:paraId="79C93A3F" w14:textId="77777777" w:rsidTr="000E3B08">
        <w:trPr>
          <w:trHeight w:val="80"/>
        </w:trPr>
        <w:tc>
          <w:tcPr>
            <w:tcW w:w="5845" w:type="dxa"/>
          </w:tcPr>
          <w:p w14:paraId="5B225C81" w14:textId="77777777" w:rsidR="000E3B08" w:rsidRDefault="000E3B08" w:rsidP="00960297">
            <w:r>
              <w:t xml:space="preserve">ENGL 3550 Methods of </w:t>
            </w:r>
            <w:proofErr w:type="spellStart"/>
            <w:r>
              <w:t>Tchg</w:t>
            </w:r>
            <w:proofErr w:type="spellEnd"/>
            <w:r>
              <w:t>. English and Comm. (4 cr.)</w:t>
            </w:r>
          </w:p>
          <w:p w14:paraId="5B453997" w14:textId="24F2479C" w:rsidR="00960297" w:rsidRPr="00960297" w:rsidRDefault="00960297" w:rsidP="0002017C">
            <w:pPr>
              <w:spacing w:line="360" w:lineRule="auto"/>
              <w:rPr>
                <w:i/>
                <w:iCs/>
              </w:rPr>
            </w:pPr>
            <w:r w:rsidRPr="00960297">
              <w:rPr>
                <w:i/>
                <w:iCs/>
              </w:rPr>
              <w:t>*25 hours of field experience*</w:t>
            </w:r>
          </w:p>
        </w:tc>
        <w:tc>
          <w:tcPr>
            <w:tcW w:w="1013" w:type="dxa"/>
          </w:tcPr>
          <w:p w14:paraId="09BF2B47" w14:textId="77777777" w:rsidR="000E3B08" w:rsidRDefault="000E3B08" w:rsidP="00A1299C"/>
        </w:tc>
        <w:tc>
          <w:tcPr>
            <w:tcW w:w="900" w:type="dxa"/>
          </w:tcPr>
          <w:p w14:paraId="05EBF8F8" w14:textId="77777777" w:rsidR="000E3B08" w:rsidRDefault="000E3B08" w:rsidP="00A1299C"/>
        </w:tc>
        <w:tc>
          <w:tcPr>
            <w:tcW w:w="1530" w:type="dxa"/>
          </w:tcPr>
          <w:p w14:paraId="48BB0215" w14:textId="77777777" w:rsidR="000E3B08" w:rsidRDefault="000E3B08" w:rsidP="00A1299C"/>
        </w:tc>
        <w:tc>
          <w:tcPr>
            <w:tcW w:w="1547" w:type="dxa"/>
          </w:tcPr>
          <w:p w14:paraId="494BBE1D" w14:textId="77777777" w:rsidR="000E3B08" w:rsidRDefault="000E3B08" w:rsidP="00A1299C"/>
        </w:tc>
      </w:tr>
      <w:tr w:rsidR="00A953C5" w14:paraId="5C71D4B0" w14:textId="77777777" w:rsidTr="000E3B08">
        <w:trPr>
          <w:trHeight w:val="80"/>
        </w:trPr>
        <w:tc>
          <w:tcPr>
            <w:tcW w:w="5845" w:type="dxa"/>
          </w:tcPr>
          <w:p w14:paraId="34CBE2CC" w14:textId="484BA099" w:rsidR="00A953C5" w:rsidRDefault="00A953C5" w:rsidP="0002017C">
            <w:pPr>
              <w:spacing w:line="360" w:lineRule="auto"/>
            </w:pPr>
            <w:r>
              <w:t>ENGL 3540 Literature for Young Adults (3 credits)</w:t>
            </w:r>
          </w:p>
        </w:tc>
        <w:tc>
          <w:tcPr>
            <w:tcW w:w="1013" w:type="dxa"/>
          </w:tcPr>
          <w:p w14:paraId="0CC88367" w14:textId="77777777" w:rsidR="00A953C5" w:rsidRDefault="00A953C5" w:rsidP="00A1299C"/>
        </w:tc>
        <w:tc>
          <w:tcPr>
            <w:tcW w:w="900" w:type="dxa"/>
          </w:tcPr>
          <w:p w14:paraId="0365D15A" w14:textId="77777777" w:rsidR="00A953C5" w:rsidRDefault="00A953C5" w:rsidP="00A1299C"/>
        </w:tc>
        <w:tc>
          <w:tcPr>
            <w:tcW w:w="1530" w:type="dxa"/>
          </w:tcPr>
          <w:p w14:paraId="741D0F62" w14:textId="77777777" w:rsidR="00A953C5" w:rsidRDefault="00A953C5" w:rsidP="00A1299C"/>
        </w:tc>
        <w:tc>
          <w:tcPr>
            <w:tcW w:w="1547" w:type="dxa"/>
          </w:tcPr>
          <w:p w14:paraId="19E40A74" w14:textId="77777777" w:rsidR="00A953C5" w:rsidRDefault="00A953C5" w:rsidP="00A1299C"/>
        </w:tc>
      </w:tr>
      <w:tr w:rsidR="00A953C5" w14:paraId="18C5186F" w14:textId="77777777" w:rsidTr="000E3B08">
        <w:trPr>
          <w:trHeight w:val="413"/>
        </w:trPr>
        <w:tc>
          <w:tcPr>
            <w:tcW w:w="5845" w:type="dxa"/>
          </w:tcPr>
          <w:p w14:paraId="40F84C09" w14:textId="77777777" w:rsidR="00A953C5" w:rsidRDefault="00A953C5" w:rsidP="007641C9">
            <w:r w:rsidRPr="0093639A">
              <w:t xml:space="preserve">ED </w:t>
            </w:r>
            <w:r>
              <w:t xml:space="preserve">4840 Student Teaching, Special Fields (5 </w:t>
            </w:r>
            <w:r w:rsidRPr="0093639A">
              <w:t>cr</w:t>
            </w:r>
            <w:r>
              <w:t>edits)</w:t>
            </w:r>
          </w:p>
          <w:p w14:paraId="34E0CCFB" w14:textId="443AE292" w:rsidR="007641C9" w:rsidRPr="007641C9" w:rsidRDefault="007641C9" w:rsidP="0002017C">
            <w:pPr>
              <w:spacing w:line="360" w:lineRule="auto"/>
              <w:rPr>
                <w:i/>
                <w:iCs/>
              </w:rPr>
            </w:pPr>
            <w:r w:rsidRPr="007641C9">
              <w:rPr>
                <w:i/>
                <w:iCs/>
              </w:rPr>
              <w:t>*4 weeks of full-time student teaching*</w:t>
            </w:r>
          </w:p>
        </w:tc>
        <w:tc>
          <w:tcPr>
            <w:tcW w:w="1013" w:type="dxa"/>
          </w:tcPr>
          <w:p w14:paraId="4557E065" w14:textId="77777777" w:rsidR="00A953C5" w:rsidRDefault="00A953C5" w:rsidP="00A1299C"/>
        </w:tc>
        <w:tc>
          <w:tcPr>
            <w:tcW w:w="900" w:type="dxa"/>
          </w:tcPr>
          <w:p w14:paraId="2F248071" w14:textId="1EB29DAE" w:rsidR="00A953C5" w:rsidRDefault="00A953C5" w:rsidP="00A1299C"/>
        </w:tc>
        <w:tc>
          <w:tcPr>
            <w:tcW w:w="1530" w:type="dxa"/>
          </w:tcPr>
          <w:p w14:paraId="26603EED" w14:textId="77777777" w:rsidR="00A953C5" w:rsidRDefault="00A953C5" w:rsidP="00A1299C"/>
        </w:tc>
        <w:tc>
          <w:tcPr>
            <w:tcW w:w="1547" w:type="dxa"/>
          </w:tcPr>
          <w:p w14:paraId="555AD5B3" w14:textId="77777777" w:rsidR="00A953C5" w:rsidRDefault="00A953C5" w:rsidP="00A1299C"/>
        </w:tc>
      </w:tr>
    </w:tbl>
    <w:p w14:paraId="3F37D03D" w14:textId="77777777" w:rsidR="00632D57" w:rsidRPr="002E3D14" w:rsidRDefault="00632D57" w:rsidP="0093639A">
      <w:pPr>
        <w:rPr>
          <w:sz w:val="16"/>
          <w:szCs w:val="16"/>
        </w:rPr>
      </w:pPr>
    </w:p>
    <w:tbl>
      <w:tblPr>
        <w:tblStyle w:val="TableGrid"/>
        <w:tblW w:w="10835" w:type="dxa"/>
        <w:tblLayout w:type="fixed"/>
        <w:tblLook w:val="04A0" w:firstRow="1" w:lastRow="0" w:firstColumn="1" w:lastColumn="0" w:noHBand="0" w:noVBand="1"/>
      </w:tblPr>
      <w:tblGrid>
        <w:gridCol w:w="5845"/>
        <w:gridCol w:w="1013"/>
        <w:gridCol w:w="900"/>
        <w:gridCol w:w="1530"/>
        <w:gridCol w:w="1547"/>
      </w:tblGrid>
      <w:tr w:rsidR="00883EA3" w14:paraId="71868186" w14:textId="77777777" w:rsidTr="000E3B08">
        <w:trPr>
          <w:trHeight w:val="91"/>
        </w:trPr>
        <w:tc>
          <w:tcPr>
            <w:tcW w:w="10835" w:type="dxa"/>
            <w:gridSpan w:val="5"/>
          </w:tcPr>
          <w:p w14:paraId="0F7AB536" w14:textId="165D19B6" w:rsidR="00883EA3" w:rsidRPr="001532BA" w:rsidRDefault="00883EA3" w:rsidP="00395EC5">
            <w:pPr>
              <w:spacing w:line="360" w:lineRule="auto"/>
              <w:rPr>
                <w:b/>
                <w:i/>
              </w:rPr>
            </w:pPr>
            <w:r w:rsidRPr="0093639A">
              <w:rPr>
                <w:b/>
                <w:i/>
              </w:rPr>
              <w:t xml:space="preserve">II. </w:t>
            </w:r>
            <w:r w:rsidR="002C14F3" w:rsidRPr="00A12040">
              <w:rPr>
                <w:b/>
                <w:i/>
              </w:rPr>
              <w:t xml:space="preserve">SELECT </w:t>
            </w:r>
            <w:r w:rsidR="002C14F3" w:rsidRPr="00A12040">
              <w:rPr>
                <w:b/>
                <w:i/>
                <w:u w:val="single"/>
              </w:rPr>
              <w:t>ONE OF THE FOLLOWING</w:t>
            </w:r>
            <w:r w:rsidR="002C14F3" w:rsidRPr="00A12040">
              <w:rPr>
                <w:b/>
                <w:i/>
              </w:rPr>
              <w:t xml:space="preserve"> COURSES (3 credits):</w:t>
            </w:r>
          </w:p>
        </w:tc>
      </w:tr>
      <w:tr w:rsidR="00C57B48" w14:paraId="3916BDB2" w14:textId="77777777" w:rsidTr="000E3B08">
        <w:trPr>
          <w:trHeight w:val="91"/>
        </w:trPr>
        <w:tc>
          <w:tcPr>
            <w:tcW w:w="5845" w:type="dxa"/>
            <w:vMerge w:val="restart"/>
            <w:vAlign w:val="bottom"/>
          </w:tcPr>
          <w:p w14:paraId="5023F8A0" w14:textId="1D53C426" w:rsidR="00C57B48" w:rsidRPr="00C57B48" w:rsidRDefault="00C57B48" w:rsidP="00C57B48">
            <w:r w:rsidRPr="0002017C">
              <w:rPr>
                <w:i/>
              </w:rPr>
              <w:t>BSU Course ID and Name</w:t>
            </w:r>
          </w:p>
        </w:tc>
        <w:tc>
          <w:tcPr>
            <w:tcW w:w="1913" w:type="dxa"/>
            <w:gridSpan w:val="2"/>
            <w:vAlign w:val="bottom"/>
          </w:tcPr>
          <w:p w14:paraId="0F05F136" w14:textId="50A362E4" w:rsidR="00C57B48" w:rsidRPr="00E54D7F" w:rsidRDefault="00C57B48" w:rsidP="00C57B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077" w:type="dxa"/>
            <w:gridSpan w:val="2"/>
          </w:tcPr>
          <w:p w14:paraId="083A2128" w14:textId="0343F9FF" w:rsidR="00C57B48" w:rsidRPr="00E54D7F" w:rsidRDefault="00C57B48" w:rsidP="00C57B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3028CC" w14:paraId="4180323C" w14:textId="77777777" w:rsidTr="000E3B08">
        <w:trPr>
          <w:trHeight w:val="91"/>
        </w:trPr>
        <w:tc>
          <w:tcPr>
            <w:tcW w:w="5845" w:type="dxa"/>
            <w:vMerge/>
          </w:tcPr>
          <w:p w14:paraId="06CF69E6" w14:textId="77777777" w:rsidR="003028CC" w:rsidRPr="00E54D7F" w:rsidRDefault="003028CC" w:rsidP="003028CC">
            <w:pPr>
              <w:rPr>
                <w:i/>
              </w:rPr>
            </w:pPr>
          </w:p>
        </w:tc>
        <w:tc>
          <w:tcPr>
            <w:tcW w:w="1013" w:type="dxa"/>
            <w:vAlign w:val="bottom"/>
          </w:tcPr>
          <w:p w14:paraId="5E1E49BC" w14:textId="3BF74D7C" w:rsidR="003028CC" w:rsidRPr="00E54D7F" w:rsidRDefault="003028CC" w:rsidP="003028CC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900" w:type="dxa"/>
            <w:vAlign w:val="bottom"/>
          </w:tcPr>
          <w:p w14:paraId="4AFF9F71" w14:textId="19646F15" w:rsidR="003028CC" w:rsidRPr="00E54D7F" w:rsidRDefault="003028CC" w:rsidP="003028CC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530" w:type="dxa"/>
          </w:tcPr>
          <w:p w14:paraId="4B948C57" w14:textId="3D0634B9" w:rsidR="003028CC" w:rsidRPr="00E54D7F" w:rsidRDefault="003028CC" w:rsidP="003028CC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547" w:type="dxa"/>
          </w:tcPr>
          <w:p w14:paraId="1CD8BABA" w14:textId="32216A9C" w:rsidR="003028CC" w:rsidRPr="00E54D7F" w:rsidRDefault="003028CC" w:rsidP="003028CC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883EA3" w14:paraId="723F8203" w14:textId="77777777" w:rsidTr="000E3B08">
        <w:trPr>
          <w:trHeight w:val="182"/>
        </w:trPr>
        <w:tc>
          <w:tcPr>
            <w:tcW w:w="10835" w:type="dxa"/>
            <w:gridSpan w:val="5"/>
            <w:shd w:val="clear" w:color="auto" w:fill="D9D9D9" w:themeFill="background1" w:themeFillShade="D9"/>
          </w:tcPr>
          <w:p w14:paraId="3878180D" w14:textId="79D22ED3" w:rsidR="00883EA3" w:rsidRPr="001532BA" w:rsidRDefault="00883EA3" w:rsidP="00A12040">
            <w:pPr>
              <w:tabs>
                <w:tab w:val="left" w:pos="3124"/>
              </w:tabs>
              <w:ind w:firstLine="720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ab/>
            </w:r>
          </w:p>
        </w:tc>
      </w:tr>
      <w:tr w:rsidR="00F851C7" w14:paraId="53CE96F6" w14:textId="77777777" w:rsidTr="000E3B08">
        <w:trPr>
          <w:trHeight w:val="442"/>
        </w:trPr>
        <w:tc>
          <w:tcPr>
            <w:tcW w:w="5845" w:type="dxa"/>
          </w:tcPr>
          <w:p w14:paraId="096B9E63" w14:textId="517EECD2" w:rsidR="00F851C7" w:rsidRPr="000C6AF0" w:rsidRDefault="00F851C7" w:rsidP="0002017C">
            <w:pPr>
              <w:spacing w:line="360" w:lineRule="auto"/>
              <w:rPr>
                <w:i/>
              </w:rPr>
            </w:pPr>
            <w:r>
              <w:t xml:space="preserve">ENGL 2357 British </w:t>
            </w:r>
            <w:r w:rsidR="00994287">
              <w:t>Literature to 1800</w:t>
            </w:r>
            <w:r>
              <w:t xml:space="preserve"> (3 credits) </w:t>
            </w:r>
          </w:p>
        </w:tc>
        <w:tc>
          <w:tcPr>
            <w:tcW w:w="1013" w:type="dxa"/>
          </w:tcPr>
          <w:p w14:paraId="7EC65C40" w14:textId="77777777" w:rsidR="00F851C7" w:rsidRDefault="00F851C7" w:rsidP="00A1299C"/>
        </w:tc>
        <w:tc>
          <w:tcPr>
            <w:tcW w:w="900" w:type="dxa"/>
          </w:tcPr>
          <w:p w14:paraId="00A7E1A8" w14:textId="37E59D0A" w:rsidR="00F851C7" w:rsidRDefault="00F851C7" w:rsidP="00A1299C"/>
        </w:tc>
        <w:tc>
          <w:tcPr>
            <w:tcW w:w="1530" w:type="dxa"/>
          </w:tcPr>
          <w:p w14:paraId="4388AB85" w14:textId="77777777" w:rsidR="00F851C7" w:rsidRDefault="00F851C7" w:rsidP="00A1299C"/>
        </w:tc>
        <w:tc>
          <w:tcPr>
            <w:tcW w:w="1547" w:type="dxa"/>
          </w:tcPr>
          <w:p w14:paraId="6D28DDB7" w14:textId="77777777" w:rsidR="00F851C7" w:rsidRDefault="00F851C7" w:rsidP="00A1299C"/>
        </w:tc>
      </w:tr>
      <w:tr w:rsidR="00F851C7" w14:paraId="3FF25BBF" w14:textId="77777777" w:rsidTr="000E3B08">
        <w:trPr>
          <w:trHeight w:val="426"/>
        </w:trPr>
        <w:tc>
          <w:tcPr>
            <w:tcW w:w="5845" w:type="dxa"/>
          </w:tcPr>
          <w:p w14:paraId="37824158" w14:textId="75CF60F1" w:rsidR="00F851C7" w:rsidRPr="000C6AF0" w:rsidRDefault="00F851C7" w:rsidP="0002017C">
            <w:pPr>
              <w:spacing w:line="360" w:lineRule="auto"/>
              <w:rPr>
                <w:i/>
              </w:rPr>
            </w:pPr>
            <w:r>
              <w:t xml:space="preserve">ENGL 2358 British </w:t>
            </w:r>
            <w:r w:rsidR="00994287">
              <w:t>Lit. from 1800 to Present</w:t>
            </w:r>
            <w:r>
              <w:t xml:space="preserve"> (3 cr</w:t>
            </w:r>
            <w:r w:rsidR="000E3B08">
              <w:t>edits</w:t>
            </w:r>
            <w:r>
              <w:t xml:space="preserve">) </w:t>
            </w:r>
          </w:p>
        </w:tc>
        <w:tc>
          <w:tcPr>
            <w:tcW w:w="1013" w:type="dxa"/>
          </w:tcPr>
          <w:p w14:paraId="1DA9F8C0" w14:textId="77777777" w:rsidR="00F851C7" w:rsidRDefault="00F851C7" w:rsidP="00A1299C"/>
        </w:tc>
        <w:tc>
          <w:tcPr>
            <w:tcW w:w="900" w:type="dxa"/>
          </w:tcPr>
          <w:p w14:paraId="1B11AEFA" w14:textId="10FB8F02" w:rsidR="00F851C7" w:rsidRDefault="00F851C7" w:rsidP="00A1299C"/>
        </w:tc>
        <w:tc>
          <w:tcPr>
            <w:tcW w:w="1530" w:type="dxa"/>
          </w:tcPr>
          <w:p w14:paraId="107276C7" w14:textId="77777777" w:rsidR="00F851C7" w:rsidRDefault="00F851C7" w:rsidP="00A1299C"/>
        </w:tc>
        <w:tc>
          <w:tcPr>
            <w:tcW w:w="1547" w:type="dxa"/>
          </w:tcPr>
          <w:p w14:paraId="12436E7D" w14:textId="77777777" w:rsidR="00F851C7" w:rsidRDefault="00F851C7" w:rsidP="00A1299C"/>
        </w:tc>
      </w:tr>
      <w:tr w:rsidR="00F851C7" w14:paraId="7E67AA59" w14:textId="77777777" w:rsidTr="000E3B08">
        <w:trPr>
          <w:trHeight w:val="426"/>
        </w:trPr>
        <w:tc>
          <w:tcPr>
            <w:tcW w:w="5845" w:type="dxa"/>
          </w:tcPr>
          <w:p w14:paraId="73D5AA23" w14:textId="1C8AA762" w:rsidR="00F851C7" w:rsidRDefault="006E12F0" w:rsidP="0002017C">
            <w:pPr>
              <w:spacing w:line="360" w:lineRule="auto"/>
            </w:pPr>
            <w:r>
              <w:t>ENGL 2370 World Literature to 1600 (3 credits)</w:t>
            </w:r>
          </w:p>
        </w:tc>
        <w:tc>
          <w:tcPr>
            <w:tcW w:w="1013" w:type="dxa"/>
          </w:tcPr>
          <w:p w14:paraId="66ECE39E" w14:textId="77777777" w:rsidR="00F851C7" w:rsidRDefault="00F851C7" w:rsidP="00A1299C"/>
        </w:tc>
        <w:tc>
          <w:tcPr>
            <w:tcW w:w="900" w:type="dxa"/>
          </w:tcPr>
          <w:p w14:paraId="28E51B9C" w14:textId="77777777" w:rsidR="00F851C7" w:rsidRDefault="00F851C7" w:rsidP="00A1299C"/>
        </w:tc>
        <w:tc>
          <w:tcPr>
            <w:tcW w:w="1530" w:type="dxa"/>
          </w:tcPr>
          <w:p w14:paraId="78610922" w14:textId="77777777" w:rsidR="00F851C7" w:rsidRDefault="00F851C7" w:rsidP="00A1299C"/>
        </w:tc>
        <w:tc>
          <w:tcPr>
            <w:tcW w:w="1547" w:type="dxa"/>
          </w:tcPr>
          <w:p w14:paraId="3DA858E9" w14:textId="77777777" w:rsidR="00F851C7" w:rsidRDefault="00F851C7" w:rsidP="00A1299C"/>
        </w:tc>
      </w:tr>
      <w:tr w:rsidR="00F851C7" w14:paraId="47682C92" w14:textId="77777777" w:rsidTr="000E3B08">
        <w:trPr>
          <w:trHeight w:val="426"/>
        </w:trPr>
        <w:tc>
          <w:tcPr>
            <w:tcW w:w="5845" w:type="dxa"/>
          </w:tcPr>
          <w:p w14:paraId="4FB679EA" w14:textId="3E3122EC" w:rsidR="00F851C7" w:rsidRPr="000C6AF0" w:rsidRDefault="00F851C7" w:rsidP="0002017C">
            <w:pPr>
              <w:spacing w:line="360" w:lineRule="auto"/>
              <w:rPr>
                <w:i/>
              </w:rPr>
            </w:pPr>
            <w:r>
              <w:t xml:space="preserve">ENGL </w:t>
            </w:r>
            <w:r w:rsidR="006E12F0">
              <w:t>2377 World Lit. from 1600 to Present (3 cr</w:t>
            </w:r>
            <w:r w:rsidR="000E3B08">
              <w:t>edits</w:t>
            </w:r>
            <w:r>
              <w:t xml:space="preserve">) </w:t>
            </w:r>
          </w:p>
        </w:tc>
        <w:tc>
          <w:tcPr>
            <w:tcW w:w="1013" w:type="dxa"/>
          </w:tcPr>
          <w:p w14:paraId="03EC099C" w14:textId="77777777" w:rsidR="00F851C7" w:rsidRDefault="00F851C7" w:rsidP="00A1299C"/>
        </w:tc>
        <w:tc>
          <w:tcPr>
            <w:tcW w:w="900" w:type="dxa"/>
          </w:tcPr>
          <w:p w14:paraId="266FE372" w14:textId="086ACAA0" w:rsidR="00F851C7" w:rsidRDefault="00F851C7" w:rsidP="00A1299C"/>
        </w:tc>
        <w:tc>
          <w:tcPr>
            <w:tcW w:w="1530" w:type="dxa"/>
          </w:tcPr>
          <w:p w14:paraId="2D75534C" w14:textId="77777777" w:rsidR="00F851C7" w:rsidRDefault="00F851C7" w:rsidP="00A1299C"/>
        </w:tc>
        <w:tc>
          <w:tcPr>
            <w:tcW w:w="1547" w:type="dxa"/>
          </w:tcPr>
          <w:p w14:paraId="09095E02" w14:textId="77777777" w:rsidR="00F851C7" w:rsidRDefault="00F851C7" w:rsidP="00A1299C"/>
        </w:tc>
      </w:tr>
    </w:tbl>
    <w:p w14:paraId="73C88EC1" w14:textId="3845FE18" w:rsidR="00226B05" w:rsidRDefault="00226B05" w:rsidP="00226B05">
      <w:pPr>
        <w:rPr>
          <w:sz w:val="16"/>
          <w:szCs w:val="16"/>
        </w:rPr>
      </w:pPr>
    </w:p>
    <w:p w14:paraId="7031A4B3" w14:textId="47366888" w:rsidR="00E74E8D" w:rsidRDefault="00E74E8D" w:rsidP="00226B05">
      <w:pPr>
        <w:rPr>
          <w:sz w:val="16"/>
          <w:szCs w:val="16"/>
        </w:rPr>
      </w:pPr>
    </w:p>
    <w:p w14:paraId="0D54FD8E" w14:textId="108FE364" w:rsidR="00E74E8D" w:rsidRDefault="00E74E8D" w:rsidP="00226B05">
      <w:pPr>
        <w:rPr>
          <w:sz w:val="16"/>
          <w:szCs w:val="16"/>
        </w:rPr>
      </w:pPr>
    </w:p>
    <w:p w14:paraId="449F6EAD" w14:textId="77777777" w:rsidR="00C10713" w:rsidRPr="00871CA2" w:rsidRDefault="00C10713" w:rsidP="00226B05">
      <w:pPr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Y="140"/>
        <w:tblW w:w="0" w:type="auto"/>
        <w:tblLayout w:type="fixed"/>
        <w:tblLook w:val="04A0" w:firstRow="1" w:lastRow="0" w:firstColumn="1" w:lastColumn="0" w:noHBand="0" w:noVBand="1"/>
      </w:tblPr>
      <w:tblGrid>
        <w:gridCol w:w="10818"/>
      </w:tblGrid>
      <w:tr w:rsidR="000E0000" w14:paraId="1339ED7A" w14:textId="77777777" w:rsidTr="00B03B6B">
        <w:trPr>
          <w:trHeight w:val="90"/>
        </w:trPr>
        <w:tc>
          <w:tcPr>
            <w:tcW w:w="10818" w:type="dxa"/>
            <w:vAlign w:val="center"/>
          </w:tcPr>
          <w:p w14:paraId="2D6B94D8" w14:textId="3DFAD863" w:rsidR="000E0000" w:rsidRDefault="000E0000" w:rsidP="000E0000">
            <w:r>
              <w:rPr>
                <w:b/>
                <w:i/>
              </w:rPr>
              <w:lastRenderedPageBreak/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0E0000" w14:paraId="3D1D138D" w14:textId="77777777" w:rsidTr="00B03B6B">
        <w:tc>
          <w:tcPr>
            <w:tcW w:w="10818" w:type="dxa"/>
            <w:shd w:val="clear" w:color="auto" w:fill="D9D9D9" w:themeFill="background1" w:themeFillShade="D9"/>
          </w:tcPr>
          <w:p w14:paraId="30580DFB" w14:textId="77777777" w:rsidR="000E0000" w:rsidRPr="001532BA" w:rsidRDefault="000E0000" w:rsidP="000E0000">
            <w:pPr>
              <w:rPr>
                <w:b/>
                <w:i/>
                <w:sz w:val="16"/>
                <w:szCs w:val="16"/>
              </w:rPr>
            </w:pPr>
          </w:p>
        </w:tc>
      </w:tr>
      <w:tr w:rsidR="000E0000" w14:paraId="20288123" w14:textId="77777777" w:rsidTr="00B03B6B">
        <w:tc>
          <w:tcPr>
            <w:tcW w:w="10818" w:type="dxa"/>
          </w:tcPr>
          <w:p w14:paraId="74831E70" w14:textId="77777777" w:rsidR="000E0000" w:rsidRDefault="000E0000" w:rsidP="000E0000">
            <w:pPr>
              <w:spacing w:line="360" w:lineRule="auto"/>
            </w:pPr>
          </w:p>
          <w:p w14:paraId="1F83D8FF" w14:textId="141B406C" w:rsidR="000E0000" w:rsidRDefault="000E0000" w:rsidP="000E0000">
            <w:pPr>
              <w:spacing w:line="360" w:lineRule="auto"/>
            </w:pPr>
          </w:p>
        </w:tc>
      </w:tr>
    </w:tbl>
    <w:p w14:paraId="7F4F0AC0" w14:textId="77777777" w:rsidR="00B03B6B" w:rsidRDefault="00B03B6B" w:rsidP="00B03B6B">
      <w:pPr>
        <w:rPr>
          <w:b/>
        </w:rPr>
      </w:pPr>
    </w:p>
    <w:p w14:paraId="165C6CFA" w14:textId="77777777" w:rsidR="00B03B6B" w:rsidRDefault="00B03B6B" w:rsidP="00B03B6B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72CD64CB" w14:textId="77777777" w:rsidR="00B03B6B" w:rsidRDefault="00B03B6B" w:rsidP="00B03B6B">
      <w:pPr>
        <w:spacing w:line="360" w:lineRule="auto"/>
        <w:rPr>
          <w:b/>
          <w:bCs/>
          <w:i/>
        </w:rPr>
      </w:pPr>
    </w:p>
    <w:p w14:paraId="4CA0C5DE" w14:textId="77777777" w:rsidR="00B03B6B" w:rsidRPr="002D463D" w:rsidRDefault="00B03B6B" w:rsidP="00B03B6B">
      <w:pPr>
        <w:spacing w:line="360" w:lineRule="auto"/>
        <w:rPr>
          <w:b/>
          <w:bCs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4ED3B4E2" w14:textId="77777777" w:rsidR="00B03B6B" w:rsidRPr="005C4400" w:rsidRDefault="00B03B6B" w:rsidP="00B03B6B"/>
    <w:p w14:paraId="16301A14" w14:textId="2012763F" w:rsidR="00656934" w:rsidRPr="0093639A" w:rsidRDefault="00656934" w:rsidP="00B03B6B">
      <w:pPr>
        <w:spacing w:line="360" w:lineRule="auto"/>
      </w:pPr>
    </w:p>
    <w:sectPr w:rsidR="00656934" w:rsidRPr="0093639A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3472D" w14:textId="77777777" w:rsidR="00F61E62" w:rsidRDefault="00F61E62">
      <w:r>
        <w:separator/>
      </w:r>
    </w:p>
  </w:endnote>
  <w:endnote w:type="continuationSeparator" w:id="0">
    <w:p w14:paraId="5A10AC66" w14:textId="77777777" w:rsidR="00F61E62" w:rsidRDefault="00F61E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60FBF97B" w:rsidR="000E6D63" w:rsidRPr="002A6520" w:rsidRDefault="002A6520" w:rsidP="002A6520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proofErr w:type="gramStart"/>
    <w:r w:rsidR="008D5720">
      <w:rPr>
        <w:i/>
        <w:sz w:val="20"/>
        <w:szCs w:val="20"/>
      </w:rPr>
      <w:t>10/05/2023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D8BFF" w14:textId="77777777" w:rsidR="00F61E62" w:rsidRDefault="00F61E62">
      <w:r>
        <w:separator/>
      </w:r>
    </w:p>
  </w:footnote>
  <w:footnote w:type="continuationSeparator" w:id="0">
    <w:p w14:paraId="664643F0" w14:textId="77777777" w:rsidR="00F61E62" w:rsidRDefault="00F61E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xMDI3MTA3Mza2MDRT0lEKTi0uzszPAykwrQUAUDzGyiwAAAA="/>
  </w:docVars>
  <w:rsids>
    <w:rsidRoot w:val="0093639A"/>
    <w:rsid w:val="0002017C"/>
    <w:rsid w:val="00046CBD"/>
    <w:rsid w:val="00063F3E"/>
    <w:rsid w:val="00076F33"/>
    <w:rsid w:val="00080B97"/>
    <w:rsid w:val="000C6AF0"/>
    <w:rsid w:val="000C6C0B"/>
    <w:rsid w:val="000E0000"/>
    <w:rsid w:val="000E29E2"/>
    <w:rsid w:val="000E3B08"/>
    <w:rsid w:val="000E6D63"/>
    <w:rsid w:val="0013247C"/>
    <w:rsid w:val="001532BA"/>
    <w:rsid w:val="00180518"/>
    <w:rsid w:val="00195FBF"/>
    <w:rsid w:val="001C41D5"/>
    <w:rsid w:val="001D131C"/>
    <w:rsid w:val="001D32FF"/>
    <w:rsid w:val="00226B05"/>
    <w:rsid w:val="0022739C"/>
    <w:rsid w:val="00233245"/>
    <w:rsid w:val="002702A5"/>
    <w:rsid w:val="002A6520"/>
    <w:rsid w:val="002C14F3"/>
    <w:rsid w:val="002E22B0"/>
    <w:rsid w:val="002E3D14"/>
    <w:rsid w:val="002F7955"/>
    <w:rsid w:val="003028CC"/>
    <w:rsid w:val="00395EC5"/>
    <w:rsid w:val="004141A2"/>
    <w:rsid w:val="004907C4"/>
    <w:rsid w:val="004E1B1A"/>
    <w:rsid w:val="00520882"/>
    <w:rsid w:val="00531205"/>
    <w:rsid w:val="00532C85"/>
    <w:rsid w:val="00553D5C"/>
    <w:rsid w:val="0056192C"/>
    <w:rsid w:val="00587F96"/>
    <w:rsid w:val="0059095B"/>
    <w:rsid w:val="005931E3"/>
    <w:rsid w:val="005B089A"/>
    <w:rsid w:val="005E70AB"/>
    <w:rsid w:val="005F6CAA"/>
    <w:rsid w:val="00605C5F"/>
    <w:rsid w:val="00614120"/>
    <w:rsid w:val="00632D57"/>
    <w:rsid w:val="00656934"/>
    <w:rsid w:val="00673002"/>
    <w:rsid w:val="006D0818"/>
    <w:rsid w:val="006E12F0"/>
    <w:rsid w:val="006F3A9B"/>
    <w:rsid w:val="00735C90"/>
    <w:rsid w:val="007641C9"/>
    <w:rsid w:val="007A2208"/>
    <w:rsid w:val="007D419B"/>
    <w:rsid w:val="00814DDB"/>
    <w:rsid w:val="00871CA2"/>
    <w:rsid w:val="008822ED"/>
    <w:rsid w:val="00883EA3"/>
    <w:rsid w:val="00893B38"/>
    <w:rsid w:val="008D5720"/>
    <w:rsid w:val="008F2F54"/>
    <w:rsid w:val="0093639A"/>
    <w:rsid w:val="00960297"/>
    <w:rsid w:val="0096333F"/>
    <w:rsid w:val="00994287"/>
    <w:rsid w:val="00A12040"/>
    <w:rsid w:val="00A1299C"/>
    <w:rsid w:val="00A639D3"/>
    <w:rsid w:val="00A86FCE"/>
    <w:rsid w:val="00A953C5"/>
    <w:rsid w:val="00B03B6B"/>
    <w:rsid w:val="00B22E94"/>
    <w:rsid w:val="00C10713"/>
    <w:rsid w:val="00C276C9"/>
    <w:rsid w:val="00C36530"/>
    <w:rsid w:val="00C57B48"/>
    <w:rsid w:val="00CC60AE"/>
    <w:rsid w:val="00DB4761"/>
    <w:rsid w:val="00DB4CC0"/>
    <w:rsid w:val="00DD4C97"/>
    <w:rsid w:val="00E54D7F"/>
    <w:rsid w:val="00E74E8D"/>
    <w:rsid w:val="00EA15C5"/>
    <w:rsid w:val="00EC10FA"/>
    <w:rsid w:val="00F258A4"/>
    <w:rsid w:val="00F6150C"/>
    <w:rsid w:val="00F61E62"/>
    <w:rsid w:val="00F851C7"/>
    <w:rsid w:val="00FA4EEC"/>
    <w:rsid w:val="00FB3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CACCFD6C-ECB6-4AD4-A1D9-0165A83B4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071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778C93E-EA1B-40C7-ADAB-4228E69E9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26</cp:revision>
  <cp:lastPrinted>2016-03-09T20:27:00Z</cp:lastPrinted>
  <dcterms:created xsi:type="dcterms:W3CDTF">2020-02-04T14:23:00Z</dcterms:created>
  <dcterms:modified xsi:type="dcterms:W3CDTF">2023-10-05T16:43:00Z</dcterms:modified>
</cp:coreProperties>
</file>